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ระบบการเรียนการสอนทางไกลมหาวิทยาลัยราชภัฏสกลนคร</w:t>
      </w:r>
    </w:p>
    <w:p>
      <w:pPr>
        <w:pStyle w:val="Date"/>
      </w:pPr>
      <w:r>
        <w:t xml:space="preserve">วันจันทร์ที่</w:t>
      </w:r>
      <w:r>
        <w:t xml:space="preserve"> </w:t>
      </w:r>
      <w:r>
        <w:t xml:space="preserve">12</w:t>
      </w:r>
      <w:r>
        <w:t xml:space="preserve"> </w:t>
      </w:r>
      <w:r>
        <w:t xml:space="preserve">กรกฎาคม</w:t>
      </w:r>
      <w:r>
        <w:t xml:space="preserve"> </w:t>
      </w:r>
      <w:r>
        <w:t xml:space="preserve">2564</w:t>
      </w:r>
      <w:r>
        <w:t xml:space="preserve"> </w:t>
      </w:r>
      <w:r>
        <w:t xml:space="preserve">เวลา</w:t>
      </w:r>
      <w:r>
        <w:t xml:space="preserve"> </w:t>
      </w:r>
      <w:r>
        <w:t xml:space="preserve">15.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บ่งเป็นบทที่ 1 ภาษาไทย บทที่ 2 ภาษากับการสื่อสารบทที่ 6 ทักษะส่งสารด้วยการพูดด้วยการเขียน ซึ่งแต่ละบทนะครับ อาจารย์ก็จะมีผู้มาอธิบายให้ฟังทุก ๆ สัปดาห์นะครับ ที่เราเตรียมเอาไว้ บางทีบทเรียนใช้เวลาต่างกันก็ขอให้นักศึกษานั้นนั้นก็จะมีกิจกรรมให้ทำด้วยนะครับ ทีนี้เรามาดูในเรื่องของภาคปฏิบัติจดเอาไว้เลย หรือใครจะถ่ายรูปเอาไว้หรือ แคปฯ เอาไว้ว่าทั้งเทอม ตลอดทั้งเทอมนี่เรามีกิจกรรมใหนะครับ ไม่ซ้ำกันเลยนะ เรามาดูกันที่กิจกรรมแรก้นักศึกษาทำ รายการเสียงนั้นเอง อาจจะคล้าย ๆ กับรายการวิทยุ แต่เป็นรายการวิทยุเสียทีเดียวนะครับ ที่สามารถทำขึ้นมาเองได้นะครับ โดยที่รายการ Podcast ของเรานั้น จะใช้เวลาพูดเรื่องอะไร พูดเรื่องหนังสือในดวงใจ รีวิวหนังสือในดวงใจของนักศึกษาเอง อาจารย์เชื่อว่านักศึกษานี่จะต้องเคยอ่านหนังสืออย่างน้อยก็เล่มหนึ่งล่ะ แล้วก็จะมีสักหนึ่งเล่มที่ลองเรียบเรียงเป็นคำพูด เรียบเรียงเป็น Postcast ให้คนอื่น ๆ ได้รับฟังว่าหนังสือในดวงใจของนักศึกษาเป็นอย่างไร อย่างไร เกี่ยวกับเรื่องอะไร แล้วมันเหรือว่าเท่านั้นเองนะ จะเป็นหนังสือเรื่องอะไรก็ได้นะการ์ตูน หนังสือนิทาน หนังสือวรรณกรรม หรือว่าหนังสือ ซีรีส์มาความยาวไม่เกิน 3 นาที แล้วทำเป็นคลิปวิดีโอ อาจจะเริ่มทำเลยก็ได้นะครับ ตอนนี้เราคิดในใจไว้ก่อน ถ้าฉันต้องรีวิวหนังสือนี่เราต้องรีวิวเล่มไหนกัน อันนี้เราไม่จำกัดรูปแบบของหนังสือ ไม่กำจัดชื่อหนังสือนะครับ เอาเป็นว่า ขอให้เป็นหนังสือในดวงใจขและทำมาเป็นรูปแบบของพอตแคชตัวอย่างของ Podcast เป็นอย่างไรนะครับ ลองดูครับ คุมมันนาน 72 คะแนนอัปเกรดเพื่อผู้หญิง สวัสดีครับ Five minutes นะครับ กลับมาพบกับทำแล้วค่อนข้างจะเป็น Output หนังสือนะครับ คือ ต้องบอกว่าการเขียนรีวิวหนังสือนี่มันเป็นประโยชน์ที่มากขึ้นกว่าการอ่านในระดับหนึ่งนะครับ ก่อนแล้วกัน การอ่านหนังสือมีประโยชน์หลายข้อ ผู้เขียนหนังสือเล่มนี้นะครับ</w:t>
      </w:r>
    </w:p>
    <w:p>
      <w:pPr>
        <w:pStyle w:val="BodyText"/>
      </w:pPr>
      <w:r>
        <w:t xml:space="preserve">(อาจารย์) นะครับ ซึ่งมันไม่มีรูปแบบตายตัวว่าเราต้องพูดว่าอะไรบ้าง พูดตามความเข้าใจของเรา เรียบเรียง สื่อสารออกมาเป็นคำพูดแล้วจัดรายการ Podcast เอาล่ะ นี่คืองานชิ้นที่หนึ่งนะครับ ที่ทุกคนจะต้องทำส่ง เขียนตามคำบอกคำอ่าน ซึ่งคำอ่านนี้จะทดสอบก่อนเรียนเนื้อหาในทุก ๆ สัปดาห์นะครับ โดยอาจารย์นั้นจะโพสต์ลิงก์เป็น Google Form ให้นะครับ นักศึกษาของเข้าไปทำ บางสัปดาห์ก็จะเป็นเขียนคำอ่าน บางสัปดาห์ นะครับ นักศึกษาจะต้องทำให้เสร็จก่อนกดส่ง หลังจากนั้นค่อยเข้ามาเรียนในเนื้อหาของเรานะครับ ซึ่งการทำแบบทดสอบเขียนตามคำถาม คำบอก เป็นการเช็กชื่อไปในตัว ทีนี้งานชิ้นที่ 3 นักศึกษาเมื่อได้หนังสือไปปุ๊บ นักศึกษาก็ต้องทำแบบฝึกหัดท้ายบทนะครับ ซึ่งเรามีให้ครบทุกบทเลยนะครับตั้งแต่บทที่หนึ่งจนถึงบทที่เจ็ด การบรรยายของอาจารย์ไปแล้ว แบบฝึกหัดท้ายบทให้ครบทุกข้อนะครับ เพราะว่าในท้ายเทอมเราจะให้นักศึกษานี่ ส่งหนังสือ แล้วเราจะตรวจแบบฝึกหัดทุกหน้าเลย ถ้าอยากได้คะแนนแบบเต็มต้องอ่านให้ครบทุกหน้า ทุกข้อนะครับ งานชิ้นที่ 4 ก็คือรายงาน 2 เรื่อง ตลอดทั้งเทอมนี่เราจะมีรายงานเพียงแค่สองเรื่องนะครับ แต่จะอยู่ในบทของการอ่าน แล้วก็การเขียน อาจารย์ที่รับผิดชอบในแต่ละบท แต่ละผู้สอนจะเป็นผู้ให้งานในสัปดาห์นั้น ๆ เองนะครับ แล้วก็งานชิ้นที่ห้า งานชิ้นนี้ก็สำคัญเช่นเดียวกันนะครับ เป็นงานที่ได้ใช้ความคิดสร้างสรรค์ของตัวเอง เป็นคลิปวิดีโอมีชื่อว่า</w:t>
      </w:r>
      <w:r>
        <w:t xml:space="preserve"> </w:t>
      </w:r>
      <w:r>
        <w:t xml:space="preserve">“</w:t>
      </w:r>
      <w:r>
        <w:t xml:space="preserve">รักนะภาษาไทย</w:t>
      </w:r>
      <w:r>
        <w:t xml:space="preserve">”</w:t>
      </w:r>
      <w:r>
        <w:t xml:space="preserve"> </w:t>
      </w:r>
      <w:r>
        <w:t xml:space="preserve">มีความยาวไม่เกิน 3 นาที ให้นักศึกษานี่นำเสนอเกี่ยวกับเรื่องราวของการใช้ภาษาไทย หรือว่ามีปรากฎการณ์สามารถใส่ไอเดียแล้วสามารถทำเป็นคลิปวิดีโอได้เลยนะครับ ิอะไรก็ตามที่เกี่ยวกับภาษาไทย อยากจะพูดอะไรเกี่ยวกับภาษาไทย ทำได้เลยนะครับ 1 งาน ความยาวไม่เกิน 3 นาทีนะครับ ลักษณะการทำวิดีโอภาษาไทยให้ดูกันครับ เราไปดูกันเลยครับ ซึ่งวีดีโอนะครับ นักศึกษาสามารถใส่ไอเดียเต็มที่เลยนะครับ เอามาให้ดูในวันนี้นะครับ เป็นวิดีโอที่เขาไปหยิบเอาคำที่เราคุ้นหูมาตั้งแต่สมัยโบราณละ มันคืออะไร ดังนั้นเราไปดูด้วยกันเลยนะครับ เขาจะเรียบเรียงเป็นวิดีโอได้อย่างไรนะครับ เชิญครับ</w:t>
      </w:r>
    </w:p>
    <w:p>
      <w:pPr>
        <w:pStyle w:val="BodyText"/>
      </w:pPr>
      <w:r>
        <w:t xml:space="preserve">[เสียงดนตรี] นายท่านคงรู้จักยางมะตอยกันดีอยู่แล้วใช่ไหมครับ มีที่มาจากอะไร ยางมะตอยเป็นยางที่ได้จากการกลั่นน้ำมันดิบ มีลักษณะเหนียวและหนืด ชื่อบริษัทผโดยเรียกยางแอสเฟาท์ แต่ของต่อมามีการเรียกเพี้ยงเสุดท้ายนี้นะครับ สำหรับท่านใดที่ใช้รถใช้ถนด้วยนะครับ เพราะอันตราย เกิดขึ้นได้ทุกเวลา</w:t>
      </w:r>
    </w:p>
    <w:p>
      <w:pPr>
        <w:pStyle w:val="BodyText"/>
      </w:pPr>
      <w:r>
        <w:t xml:space="preserve">(อาจารย์) เห็นไหมครับ คลิปนี้มีความยาวไม่ถึง 3แต่ก็ให้ความรู้ของที่มาของคำว่า</w:t>
      </w:r>
      <w:r>
        <w:t xml:space="preserve"> </w:t>
      </w:r>
      <w:r>
        <w:t xml:space="preserve">“</w:t>
      </w:r>
      <w:r>
        <w:t xml:space="preserve">ยางมะตอย</w:t>
      </w:r>
      <w:r>
        <w:t xml:space="preserve">”</w:t>
      </w:r>
      <w:r>
        <w:t xml:space="preserve"> </w:t>
      </w:r>
      <w:r>
        <w:t xml:space="preserve">ยางมะตอยนี่มันไม่ใช่ชื่อของยางที่ใช้ราดถนนนะ บริษัทที่นำเข้ายางชนิดนี้เป็นเป็นเจ้าแรกของประเทศไทย พอเรียกติดปากว่ายางเมาตอย ๆ ไป ก็เลยกลายเป็นมะตอย ก็คือลักษณะของคำศัพท์ที่น่าสนใจ นักศนักเรียนอาจจะใช้เรื่องนี้มาทำเป็นคลิปวิดีคลิปวิดีโอก็ได้นะ เพราะฉะนั้น เราก็เปิดโอกาสให้นักศึกษาได้ แล้วก็ความคิดสร้างสรรค์ใส่ลงไปได้เลย ส่วนงานชิ้นสุดท้ายนะครับ เมื่อเราเรียนแต่ละบทแล้วนะครับ เราต้องทำแบบฝึกหัด ท้ายบทด้วยนะครับ เราจะมีแบบฝึกหัดให้ทำ ทุก ๆ สัปดาห์ ที่เรียนจบปุ๊บก็จะมีแบบฝึกหัดให้ทำด้วยนะครับ นี้นะครับ ก็เป็นภาคปฏิบัติที่ต้องทำทั้งเทอม อาจจะดูเหมือนเยอะ เรามารีวิวกันอีกครั้งหนึ่ง งานชิ้นที่ 1 การทำ Podcast ก็คือการทำ Podcast ไม่เกิน 3 นาที ความยาวไม่เกิน สามนาที งานชิ้นที่สองก็คือการเขียนตามคำบอก คำอ่าน ก่อนเรียนการทำแบบฝึกหัดทุก ๆ บท งานชิ้นที่ 2 ก็คือรายงาน 2 เรื่องนะครับ จะแจ้งในภายหลังนะ งานชิ้นที่ห้าก็คือคลิปวีดีโอ รักนะ ภาษาไทย ความยาวไม่เกินก็คือแบบทดสอบท้ายบทหลังเรียนในเนื้อหาทุกสัปดาห์นั่นเองนั่นเองนะครับ ถ้านักศึกษานะครับ ต้องการจะติดต่อผู้สอนนะครับ ก็สามารถมาได้นะครับที่ห้องสาขาวิชาภาษาไทยชั้น 1 แต่ว่าในช่วงนี้อย่าเพิ่งเข้ามาแล้วกันนะ ติดต่อผ่านทางช่องทางเฟซบุ๊กของเรา จะมีแอดมินคอยตอบคำถามตลอดเวลานะครับ เอาล่ะครับ ตอนนี้เรามาดูคะแนนในแต่ละส่วนกัน คะแนนส่วนแรกทุกครั้ง มีคะแนนให้ทั้งหมด 10 คะแนน ก็เช็กจากการทำแบบฝึกหัดนะครับก่อนแล้วก็หลังเรียน แบบฝึกหัดหลังเรียนคืออะไร การเขียนตามคำบอกที่จะต้องทำในกูเกิลฟอร์ม คาบเรียนนะครับ ก็จะมีแบบฝึกหัดให้ทำอีกนะครับ นี่คือเป็นวิธีของการเช็กชื่อเข้าชั้นเรียนนะ ฮัลโหลค่ะ ได้ยินไหมคะ พี่ล่ามได้ยินไหมคะ ได้ยินค่ะ ฮัลโหลเทส ๆล่ามได้ยินใช่ไหมคะ ได้ยินใช่ไหมคะ แต่ทางนี้ไม่ได้ยินเสียงล่ามค่ะ ได้ยินเสียงเราไหมหืม</w:t>
      </w:r>
    </w:p>
    <w:p>
      <w:pPr>
        <w:pStyle w:val="BodyText"/>
      </w:pPr>
      <w:r>
        <w:t xml:space="preserve">(อาจารย์) สวัสดีค่ะพี่ล่ามได้ยินชัดเจนไหมคะเสียง แต่ฝั่งนี้ไม่ได้ยินเสียงพี่ล่ามเลยค่ะ สวัสดีค่ะ ยังไม่ได้ยินเสียงพี่ล่ามเลยค่ะ ปอย ภาพเบลอเหมือนกันนะคะ ได้ยินเสียงล่ามไหมคะ ฮัลโหลค่ะ</w:t>
      </w:r>
    </w:p>
    <w:p>
      <w:pPr>
        <w:pStyle w:val="BodyText"/>
      </w:pPr>
      <w:r>
        <w:t xml:space="preserve">(ล่าม) ล่ามไม่ได้ยิน สวัสดีค่ะ ได้ยินเสียวแล้วค่ะ ได้ยินเได้ยินแล้วค่ะ แสงเยอะค่ะ</w:t>
      </w:r>
    </w:p>
    <w:p>
      <w:pPr>
        <w:pStyle w:val="BodyText"/>
      </w:pPr>
      <w:r>
        <w:t xml:space="preserve">(ล่าม) แสงเยอะใช่ไหมคะ เปลี่ยนมุมที่นั่งอยู่</w:t>
      </w:r>
    </w:p>
    <w:p>
      <w:pPr>
        <w:pStyle w:val="BodyText"/>
      </w:pPr>
      <w:r>
        <w:t xml:space="preserve">(อาจารย์) เป็นที่การ์ตูนหรือคะ ฝั่งการ์ตูนแสงจ้ามากเลยค่ะ ภาพมันเป็นขาวดำเลยนะ</w:t>
      </w:r>
    </w:p>
    <w:p>
      <w:pPr>
        <w:pStyle w:val="BodyText"/>
      </w:pPr>
      <w:r>
        <w:t xml:space="preserve">(ล่าม) เดี๋ยวพรุ่งนี้หนูย้ายไปนั่งอีกที่หนึ่งน่ะค่ะ ยังไม่ได้พูดค่ะ</w:t>
      </w:r>
    </w:p>
    <w:p>
      <w:pPr>
        <w:pStyle w:val="BodyText"/>
      </w:pPr>
      <w:r>
        <w:t xml:space="preserve">(อาจารย์) ต่อไปนะครับ เขียนตามคำบอก ได้คะแนนไปแล้วนะ ยรีแค่เข้าเรียนทำแบบฝึกหัดแบบฝึกหัดจากหนังสือแบบฝึกหัดเอกสารประกอบการสอน หรือหนังสือเล่มสีเหลืองนะครับ ถ้าทำครบทุกหน้า ทำครบถ้วนเลย พี่ล่ามได้ยินไหมคะนะครับ รายงาน รายงานเดี่ยว 2 เรื่องก็มีคะแนนให้อีก 10 คะแนนด้วยกัน อีกสิบคะแนนเช่นเดียวกันนะครับ การทำ Podcast นี่ต้องทำให้ดีเลยนะครับ เลยนะ เพราะฉะนั้นไปวางแผน แล้วก็นำเสนอออกมาในรูปแบบ Podcast ลองดูความสามารถของพวกเรานะครับ ว่าจะทำได้หรือเปล่า คลิปวีดีโอรักนะภาษาไทยนี่อีกสิบคะแนน เห็นไหมนที่พูดมาก็ 60 คะแนนแล้วนะครับ นะครับ คะแนนอีก 10 คะแนน ก็คือคะแนนแบบฝึกหัดก็คือการทำแบบฝึกหัดหลังบทเรียนทุกครั้ง อย่างที่อาจารย์บอกก่อนเข้าชั้นเรียนนี่นะ การเข้าชั้นเรียน บอกเข้าทุกครั้ง คุณก็จะได้คะแนนอีก 10 คะแนน หลังจากที่เรียน…</w:t>
      </w:r>
    </w:p>
    <w:p>
      <w:pPr>
        <w:pStyle w:val="BodyText"/>
      </w:pPr>
      <w:r>
        <w:t xml:space="preserve">(อาจารย์) พี่ล่ามได้ยินชัดเจนไหมคะ ค่ะ ถ้าคนในห้องเรียนก็จะไม่ได้ยินเสียงล่ามแปลใช่ไหมคะ แต่ว่าจะคุยกับอาจารย์ได้เลยใช่ไหมคะ ล่ามลองทำภาษามือได้ไหมคะ ตามเสียงอาจารย์พูดน่ะค่ะ ทำแบบฝึกหัดหลังบทเรียนอีกสิบนาทีนะครับ เมื่อเข้าครบทุกครั้งก็ได้ไปเลย 30 คะแนนคะแนนแบบฝึกหัดด้วย 10 คะแนน คะแนนทำ Podcast แล้วก็คะแนนทำคลิปวีดีโอ นี่คือคะแนนอันนี้เป็นของตูนอยู่ใช่ไหมตูนอยู่ใช่ไหมคะ หรือว่าเป็นของพี่อีดคะ</w:t>
      </w:r>
    </w:p>
    <w:p>
      <w:pPr>
        <w:pStyle w:val="BodyText"/>
      </w:pPr>
      <w:r>
        <w:t xml:space="preserve">(อาจารย์) 30 คะแนน ก็คือเป็นคะแนนสอบปลายภาคนั่นเองนะครับ ซึ่งจะเป็นรูปแบบกา30 คะแนน เพราะฉะนั้น ก็ต้องตั้งใจเรียนแล้วก็ทำแบบฝึกหัดนะครับ ทบทวนอยู่บ่อย ๆ นะครับ อาจารย์เชื่อว่าเกรด A จะอยทีนี้เรามาดูเกณฑ์การประเมินผลว่า ครับผม 75-79 A B นะครับ 65-69 ก็หลังจากที่อาจารย์บอกไปแล้ว ถ้าคุณทำคะแนนสูง คุณก็มีโอกาสที่จะได้เกรดดีในรายวิชานี้ อาจจะเป็นบีบวกหรือจะเป็นเอไปเลย ถ้าคุณทำคะแนนเก็บหรือสวัสดีค่ะ สวัสดีค่ะ ได้ยินเสียงชัดเจนไหมคะ</w:t>
      </w:r>
    </w:p>
    <w:p>
      <w:pPr>
        <w:pStyle w:val="BodyText"/>
      </w:pPr>
      <w:r>
        <w:t xml:space="preserve">(ล่าม) ได้ยินค่ะ ได้ยินเสียงล่ามแล้วนะคะ</w:t>
      </w:r>
    </w:p>
    <w:p>
      <w:pPr>
        <w:pStyle w:val="BodyText"/>
      </w:pPr>
      <w:r>
        <w:t xml:space="preserve">(อาจารย์) พี่ล่ามลองล่ามให้หนูดูหน่อยค่ะ เราจะสอนเป็นแบบ Team Teaching ก็คือมีอาจารย์ทั้งหมด 7 ท่านด้วยกัน นักศึกษาก็จะได้เจออาจารย์ไม่ซ้ำกันเลยครับ มาดูท่านแรกนะครับ ท่านแรกก็คือผสดร. องค์สินธิ์ ท่านนี้ที่บทที่เท่าไรนะครับ ต่อไปท่านที่ 3 อาจารย์ ดร.ต่อศักดิ์ ก็คืออาจารย์เอนะครับ เราเจอกันครั้งแรก เดี๋ยวเจอกันอีกครั้ง อาจารย์กัญญารัตน์ ญานิกา แสนสุริวงศ์ นะครับ 7 ท่านด้วยกัน ที่เป็นในรายนี้อีกท่านหนึ่งที่มีความสำคัญเช่นเดียวกัน ติดต่อประสานงานเกี่ยวกับเอกสารประกอบการสอน การใช้ห้องเรียน ก็คือพี่วิลัยวรรณ หรืประจำอยู่ภาษาไทย อยู่ที่อาคาร 3 ชั้น 1 นะครับ อย่าไปผิดอาคารนะครับ ไม่เจอพี่เขานะครับ เอาล่ะ ตอนนี้ อาจารยืได้พูดรีวิวเกี่ยวกับการเรียนวนวิชานี้ ย้อนกลับไปดูคลิปซ้ำถ้าทุกคนพร้อมแล้ว แล้วเข้าใจแล้วนะครับ อาจารย์ก็ขอให้ทุกคนนะครับ ตั้งใจเรียนในรายวิชานี้ ก็หวังว่าทุกคนนั้นจะได้เกรดดี ๆ ในรายวิชานี้ คุณก็จะสมหวังในรายวิชานี้ เราไปพบกับการเรียนในบทที่ 1 กันเลยครับ ลักษณะของภาษาไทย ไปชมเลยครับ</w:t>
      </w:r>
    </w:p>
    <w:p>
      <w:pPr>
        <w:pStyle w:val="BodyText"/>
      </w:pPr>
      <w:r>
        <w:t xml:space="preserve">(ล่าม) ยังไม่มีใครพูดอะไรใช่ไหมคะ ค่ะ ทำไมล่ามซีดอย่างนั้นละคะ พี่เอฟได้ยินเสียงไหมคะ เหมือนแสงของพี่อิ๊ดพอดูมือได้อยู่นะคะ พี่อีฟไม่ได้เข้า google meet นะ น่าจะไม่ได้ยินเสียงหรือเปล่าพี่อีฟอยู่กับผม พี่อีฟบอกไม่ได้ยินเสียง เสียงค่ะ ไม่ได้ยินเสียงในกลุ่มเราที่คุยกันใช่ไหมคะ ไม่ใช่ Google Meet ใช่ไหมคะ แล้วถ้ามีเด็กถามทำอย่างไรคะ เด็กใช้มือ เด็กใช้มือพี่อี๊ดจะเห็นไหม จอเด็กขึ้น เสียงไปด้วยหรือเปล่าน่ะ เปิด Youtube ใช่ไหมคะ ถ้าอาจารย์สอนล่ะคะ อืม เก่ง ปอย ๆ ลองใช้ไมค์ในห้องแล้วเปิด Power Point สิ พี่อี๊ด เสียงดีเลหรือเปล่าครับ อินเทอร์เน็ตก็คือเท่าที่ดูคิดว่าโปรแกรมนี้เป็นอย่างไรคะ ไหวไหมคะ ล่ามไม่ได้ยิน การ control ทั้งหน้าจอนี้ ดูเรื่องเวลาของล่ามครบ 20 นาที แล้วก็ถ้าเกิดเด็กมีคำถามหรือจากการถาม-ตอบเด็กอีกน่ะค่ะ ใช่ หรือถ้าช่วงนี้ที่เรา Work Form Home เราเอาง่าย ๆ ไปก่อนได้ไหมคะ ตอนนี้การ์ตูนอยู่ใน Google การ์ตูน การ์ตูน ว่าตอนนี้เขาบอกว่าเขาคุยกันใน Google Meet คิดว่ากล้องโน้ตบุ๊กไม่โอเค หนูอยู่ในที่ห้อง //หนูเปิดไฟแลใช่ค่ะ สวัสดีค่ะ แต่ตอนมือถือ //ได้ยินเสียงล่ามไหมคะ ได้ยินเสียงล่ามไหมคะ ได้ยินเสียงล่ามไหมคะ สวัสดีค่ะ สวัสดีค่ะ ได้ยินเสียง… ค่ะ ล่ามได้ยินเสียงทางสกลแล้วค่ะ ค่ะ ได้ยินไหมครับ สวัสดีค่ะ พี่ล่ามคะ</w:t>
      </w:r>
    </w:p>
    <w:p>
      <w:pPr>
        <w:pStyle w:val="BodyText"/>
      </w:pPr>
      <w:r>
        <w:t xml:space="preserve">(ล่าม) ฮัลโหลค่ะ สวัสดีค่ะ ได้ยินเสียงวลล่ามที่โทรฯ อยู่เหมือนจะไม่ได้ยินโทร. อยู่ไม่ได้ยินพี่อิ๊ด</w:t>
      </w:r>
    </w:p>
    <w:p>
      <w:pPr>
        <w:pStyle w:val="BodyText"/>
      </w:pPr>
      <w:r>
        <w:t xml:space="preserve">(ล่าม) ได้ยินเสียงล่ามไหมคะ ได้ยินเสียงล่ามไหมคะ ทางสกลฯ ได้ยินไหมคะ อันนี้ล่ามไม่ได้ยินเสียงทางสกลนะคะ สวัสดีค่ะ สวัสดีค่ะ สวัสดีค่ะ ได้ยินล่ามไหมคะ สวัสดีค่ะ สวัสดีค่ะ ล่ามไม่ได้ยินเสียงทางสกลนะคะ ล่ามไม่ได้ยินเสียงทางสกลฯ นะคะ เป็นอย่างไรบ้างคะ แก้ได้ไหมคะ พี่อิ๊น่าจะไม่ได้ยินล่ะ พี่อี๊ดไม่ได้อยู่ใน Google Meet นะ พี่ปลา พี่ขวัญ ปรึกษาหน่อยสิ ก่อนที่จะปรึกษาพี่ปลา พี่ขวัญ เขาใช้มือถือ โน้ตบุ๊ก มีทั้งมือถือ มีทั้งโน้ตบุ๊ก มีทั้งมือถือ มีทั้งโน้ตบุ๊ก มีทุกแนวเลยใช่ไหมคะอาจารย์ แต่เข้าจะใช้ คือ ตอนนี้หน้าจอด้านซ้ายใหญ่ ๆ เลย เป็นสไลด์อาจารย์ เป็นยูทูปที่เปิดขึ้นมา แล้วด้านบนก็จะมีข้อความ Transcription อยู่ ส่วนทางด้านขวาก็จะเป็นของแต่ละคน</w:t>
      </w:r>
    </w:p>
    <w:p>
      <w:pPr>
        <w:pStyle w:val="BodyText"/>
      </w:pPr>
      <w:r>
        <w:t xml:space="preserve">(พี่อิ๋ว) ถ้าเราเอาล่ามมาไว้ในช่องนี้เลย ได้ไหมไปช่องไหน การ์ตูนเข้ามาหรือเปล่าคะ ในนี้ การ์ตูนอยู่ใน Meet ค่ะ</w:t>
      </w:r>
    </w:p>
    <w:p>
      <w:pPr>
        <w:pStyle w:val="BodyText"/>
      </w:pPr>
      <w:r>
        <w:t xml:space="preserve">(พี่อิ๋ว)การ์ตูนเปิดกล้อง แล้วการ์ตูนจะอยู่ด้าน… เราก็จะเห็นการ์ตูนอีก 1 คนใช่ไหมคะ ที่ขยับได้ ที่ดุ๊กดิ๊ก ๆ ได้ ถ้าหูหนวกนี่ เขาดูการ์ตูนจอเล็กนี่ ได้ไหมคะ การ์ตูนลองทำมือ พี่ปลา พี่ขวัญลองดูว่าถ้าเราดูแบบนี้ได้ไหมคะ ได้ค่ะ ถ้าดูจากคอมฯ จะเห็นอิ๋วก็เห็น เพราะว่าการ์ตูนมุมแค่… อาจจะต้องให้เห็นประมาณช่วงเอว จะได้ไม่เมื่อย น้องเหมือนเมื่อย สักครู่ ถ้าการ์ตูนเข้าจากมือถือน่ะ มันจะชัดอยู่นะ แต่ว่ามันจะไอ้นี่ไหมล่ะ เพราะถ้าการ์ตูนเข้ามือถือจะชัดเลย ลองดูไหมคะ หนูลองก็อบรหัสเข้า Google Meet น่ะค่ะ แล้วก็โหลดใน Play Store แล้วก็ก๊อปฯ รหัสเข้าไปน่าจะได้อยู่ค่ะ ต้นทำไม text มันหล่นText มันหล่น ๆ น่ะ มันล้นหรือหล่น Text ใช่ไหมครับพี่ ของปลาเห็นโอ.เค. นะคะ //พอดีหรอคะ ก็ โอ.เค. อยู่ค่ะ หน้าต่างแชท พี่อิ๋มไม่ได้เปิดแชทน่ะ หน้าต่างด้านข้างมันมีไหมครับ ที่รายชื่อน่ะครับ ล่ามจะมาเอง //ของการ์ตูนในมือถือชัดอยู่นะมือถือชัดอยู่นะ รายชื่อน่ะครับ // ไม่ใช่ล่ามพี่อี๊ดนะ ล่ามการ์ตูน ของพี่มันล้น Text น่ะ มันล้นทั้งซ้ายทั้งขวาเลย มันล้นอ่านไม่รู้เรื่องน่ะ อ่านได้แต่ตรงกลางแต่ว่าต้องทำอย่งาไรคะ มันล้นแบบที่คุณอิ๋วบอก พอปักแล้วล้นน่ะ นี่ ๆ คืลองดูรูปที่อิ๋วส่งให้นะคะอย่างนั้นก็เอาล่ามไว้ใน Google Meet ก็ได้ จะได้ยินด้วยค่ะ ปลาเห็นเหมือนของคุณอิ๋วเลย ถ้าอาจารย์ผู้สอนตรึงการ์ตูนไว้ ปักไว้น่ะค่ะ ได้ไหมคะอาจารย์ // ได้ ถ้าอาจารย์ตรึงการ์ตูนไว้ เหมือนตรึงไว้ 2 คน อาจารย์ลองตรึงการ์ตูนให้หน่อยค่ะ ห้องเรียนค่ะ</w:t>
      </w:r>
    </w:p>
    <w:p>
      <w:pPr>
        <w:pStyle w:val="BodyText"/>
      </w:pPr>
      <w:r>
        <w:t xml:space="preserve">(อาจารย์) ปอย ๆ ตรึงการ์ตูนไว้ ตรึงแล้วพี่ล่ามเต็มหน้าจอนะ สไลด์อาจารย์ก็หดเหลือนิดเดียว ปอยไปดูที่เป็นแถบด้านข้าง การ์ตูนจะไปอยู่ด้านข้างไหม เปลี่ยน Layout น่ะ รูปแบบ Layout แล้วก็สลับกัน ถ้าคนดูในมือถือจะเห็นล่ามชัดไหมคะ ฝากดูหน่อยค่ะ ว่าเป็นอย่างไรบ้าง คือ ดูในคอมมันก็โอ.เค. อยู่นะ มันก็เล็กต่อพอได้ // มันจะปักข้อความผ่านแอปฯ น่ะครับ เดี๋ยวผมแคปฯ หน้าจอไปให้ดูอันนี้คือเข้าจากมือถือนะครับ ทำไมพี่อี๊ดแหว่ง ของชาก็แหว่งในมือถือทำอย่างไรถึงจะปักหมุดของคนไว้ได้</w:t>
      </w:r>
    </w:p>
    <w:p>
      <w:pPr>
        <w:pStyle w:val="BodyText"/>
      </w:pPr>
      <w:r>
        <w:t xml:space="preserve">(พี่อิ๋ว)ครับพี่อิ๋วครับ ผมดูเสียงล่ามน่าจะยาก เอาให้ล่ามได้ยิน Meet ด้วย ตอนนี้ออกแบบไว้ ก็คือล่ามจะได้ยินเสียงจากห้องเรียน เครื่องอาจารย์ที่เปิดไว้ข้างหน้า มันจะตีกันเลย จากที่ดูแล้ว</w:t>
      </w:r>
    </w:p>
    <w:p>
      <w:pPr>
        <w:pStyle w:val="BodyText"/>
      </w:pPr>
      <w:r>
        <w:t xml:space="preserve">(พี่อิ๋ว) ถ้างั้นอีกทีคือล่ามอาจจะต้องเข้าใน Meet แบบนี้ค่ะ เอาล่ามเข้า Meet แล้วก็ให้นักเรียนเลือกดูเอา</w:t>
      </w:r>
    </w:p>
    <w:p>
      <w:pPr>
        <w:pStyle w:val="BodyText"/>
      </w:pPr>
      <w:r>
        <w:t xml:space="preserve">(พี่อิ๋ว) พี่อิ๋วเปิด Caption ใน Meet oี่มีแต่ภาษาอังกฤษน่ะ ตอนนี้น่ะค่ะ พี่อพี่อิ๋วลองทำเอาการ์ตูนขึ้นมาอยู่ด้านบนสุด เดี๋ยวนะ หน้าจอมันใหญ่ขึ้น เดี๋ยวให้ดูหน้าจออิ๋วมันจะเป็นแบบนี้ เอาการ์ตูนมาสลับกับจออาจารย์ ใครอยู่บนสุดเอามาสลับ 2 อันเลย ต้นสรุปว่า… ผมจะลองให้ ไม่รแต่ไม่รู้ว่า เดี๋ยวลองให้สักครู่หนึ่งก็ได้ให้ เอาเสียงจาก Meet ให้ล่ามได้ยินด้วย อาจารย์มิวคะ เด็กที่มาเรียนมีหูหนวก 16 คน ตาบอด 4 คน ใช่ไหมคะ แล้วก็มีพิการอย่างอื่นอีก อาจารย์มิวคะ ได้ยินเสียงไหมครับ ได้ยินค่ะ ต้นแล้วทำไมเขาได้ยินล่ะ ได้ยินใน Google MeeTranscription เอาจากแล้ว OB ที่เอาเสียงไปให้ทรานสคริปชัน เอาไปให้ลองคุยกับล่ามดูได้ไหมคะ ว่าได้ยินไหมครับ ได้ยินค่ะ ได้ยินแต่เสียงล่าม พี่อิ๊ดได้ยินค่ะ ได้ยินค่ะ ถ้าได้ยิน… ได้ยินค่ะ ตอนนี้พูดอัดไมค์อยู่นะคะ จากทางห้องเรียนนะคะ ได้ยินทางสกลฯ อยู่ค่ะ ไม่ได้เข้า Meet ใช่ไหมครับ พี่ปอยครับ ออกลำโพงห้องใช่ไหมครับ</w:t>
      </w:r>
    </w:p>
    <w:p>
      <w:pPr>
        <w:pStyle w:val="BodyText"/>
      </w:pPr>
      <w:r>
        <w:t xml:space="preserve">(ล่าม) ได้ยินเสียงล่ามไหมคะ แต่ว่าเสียงไมค์จากฝั่งส่งไม่เข้าดิสค่ะ อันนั้นก็ไม่ขึ้น เป็นสิ่งที่ช่วย… ล่ามลองพูดดูหน่อยครับ</w:t>
      </w:r>
    </w:p>
    <w:p>
      <w:pPr>
        <w:pStyle w:val="BodyText"/>
      </w:pPr>
      <w:r>
        <w:t xml:space="preserve">(ล่าม) ค่ะ ได้ยินเสียงล่ามไหมคะ แต่ล่ามได้ยินเสียงคุณผู้ชายน่ะค่ะ ผู้หญิงสกลได้ยินไหมคะ</w:t>
      </w:r>
    </w:p>
    <w:p>
      <w:pPr>
        <w:pStyle w:val="BodyText"/>
      </w:pPr>
      <w:r>
        <w:t xml:space="preserve">(ล่าม) ได้ยินค่ะ เสียงจากสกลใช่ไหมคะ มาแล้ว ๆ ถอดความช้ามาก ได้ยินเสียงแต่มันค่อยหรือคะ ตัวเมื่อกี้ฝั่งสกลฯ ไม่ได้ปิดลำโพง Meet ล่ามลองคุยดูหน่อยครับ</w:t>
      </w:r>
    </w:p>
    <w:p>
      <w:pPr>
        <w:pStyle w:val="BodyText"/>
      </w:pPr>
      <w:r>
        <w:t xml:space="preserve">(ล่าม) ค่ะ ได้ยินค่ะ สกลฯ ได้ยิได้ยินเสียงล่ามชัดมาก เมื่อกี้ไม่ได้เปิดไมค์ทางสกลครับ ของ Meet ค่ะ ได้ยินแล้วใช่ไหมคะ เสียงจากทางสกลฯ เสียงค่อนข้างเบาค่ะ ปรับขึ้นอีกได้ไหมปอย ค่ะ โอ.เค. ค่ะ ได้แล้วนะ โอ.เค. ค่ะ ๆ เสียงพัดลมจากทางฝั่งล่ามไหมคะ อ๋อค่ะ จากล่าม อาจารย์พิเชญยังอยู่นั่นไหม ให้ระวัง สเนค ด้วย มันอยู่ตรงไหน</w:t>
      </w:r>
    </w:p>
    <w:p>
      <w:pPr>
        <w:pStyle w:val="BodyText"/>
      </w:pPr>
      <w:r>
        <w:t xml:space="preserve">(อาจารย์) อยู่แถวหน้าบ้านน่ะ แต่ไม่รู้ตรงไหน แต่เห็นตัวเธอ ค่ะ ทำอย่างไรต่อดี พี่ปอยลองสลับ สลับเลยครับ โทร. 2 เบอร์ การ์ตูนออกก่อนก็ได้ค่ะ เอาไว้รอรับสายจากทางโน่นค่ะ เอาแต่มือถือไว้ เอามือถือไว้แต่ว่าเอาคอมไปรับสาย โทร. ซ้อนกันเลยหรือค่ะ จากสกลค่ะ โทรซ้อน 2 สายเลยได้ไหมคะ ต้องวางสาย 1 ก่อนครับ ชีวิตจริงมันจะลำบากมากไหมนะ ไม่รู้จะเป็นอย่างไร ไม่เคย พี่อี๊ดกับการ์ตูนอยู่ในนั้นทั้งคู่ อะไรอย่างนี้ค่ะ แล้วให้ดูอีกคนได้ไหม เหมือนแล้วเราโทร. มือถือปกติดูได้ครับ สมมติผมโทร. มันไม่ยอมนะครับ เดี๋ยวสักครู่นะครับ ปิดโปรแกรมหรือเปล่าครับ รับ ก็คือพี่อี๊ดไม่ต้องรับสายใช่ไหมคะ เดี๋ยวผมขอวางก่อนนะครับ ค่ะได้ค่ะ ว่าเลขไหนเข้าคนไหนน่ะค่ะ หน่อยได้ไหมครับ เหมือนเสียงลำโพงมันเข้า ลำโพงมือถือมันเข้า Meet ตัวนี้ด้วยหรือเปล่าครับ โอ.เค. การ์ตูนได้ยินไหมครับผม</w:t>
      </w:r>
    </w:p>
    <w:p>
      <w:pPr>
        <w:pStyle w:val="BodyText"/>
      </w:pPr>
      <w:r>
        <w:t xml:space="preserve">(ล่าม) ได้ยินค่ะ // โอ.เค. ชัดเจนครับ ครับ จริง ๆ มือถือ ลดเสียง ลดเสียงก็ได้ครับ ลดลำโพง ค่อยเร่งลำโพงขึ้นมาครับ ฮัลโหล อย่างไรต่อดีครับพี่ ส่วนไหนบ้างครับพี่ ตอนนี้เหมือนเจ้าหน้าที่ล่ามได้ยินเสียงจาก MMeet แล้วคุยกลับมาได้แล้วครับ // ค่ะ สลับล่ามได้แล้วใช่ไหมคะ แล้วช่วงที่ล่ามไม่ได้อยู่ในห้องให้ล่ามทำอย่างไรครับ อยากให้ล่ามเข้า Meet เพื่อฟังด้วยได้ไหมครับ // แปลว่าเขาต้องเข้า 2 เครื่องหรือ หรืออย่างไรครับ</w:t>
      </w:r>
    </w:p>
    <w:p>
      <w:pPr>
        <w:pStyle w:val="BodyText"/>
      </w:pPr>
      <w:r>
        <w:t xml:space="preserve">(ล่าม) อย่างนี้ถ้า Meet อย่างเดียวได้ไหมคะ ไม่รู้เคคืออย่างพี่อิ๋วเห็นจักรพงษ์ครึ่งหน้าเองครับ ไม่รู้เครื่องคนอื่นจะเป็นไหมนะคะ เครื่องปลาเห็นชัดค่ะ แต่ถามล่าม ว่าล่ามสะดวกแบบไล่ามสะดวกแบบไหนกลัวไม่ทัน กลัวแบบ… มันจะสะดุด พะวงแพะวงต้องกดปิดเสียงจาก Meet ก่อน แล้วก็กดรับสาย แล้วก็ต้องมาจัดหน้าจอตัวเอง อะไรอย่างนี้ ถ้าเป็น google meet ก็ตกลงกันเองเลยว่าใครจะขึ้นแปลแล้วอาจารย์อาจจะมาตัดตรงตรึงล่าม คือระหว่างแปลก็บอกได้ว่า แปลก็อาจจะบอกก็ได้ว่าสมมติการ์ตูนแปลอยู่แล้วบอกว่าจะเปลี่ยนนะ แล้วเดี๋ยวพอขึ้นสลับกันค่อยขึ้นสลับกันบอกว่าจะเปลี่ยนล่าม เปลี่ยนหน้าจอตนเองแบบนี้ได้ไหมคะ ใกล้ ๆ นาทีตัวเองก็ค่อยขึ้นมาอย่างนี้ ได้ แบบนั้นก็ดีนะคะ กันเปิดอย่างนี้ค่ะ หนูกลัวจะไม่ทันอย่างงี้น่ะค่ะ มันจะไม่ต่อเนื่องกัน ทางสกลฯ ก็ต้องปักหมุดอย่างไรให้ล่ามอยู่หมุดอย่างไรให้ล่ามอยู่ข้างบนน่ะค่ะ ที่ผมนั่งดูนะ ก็เหมือนที่เราใช้อยู่ที่สกลนคร ใช้แบบ เราไม่ได้ใช้ล่ามออนไลน์ เด็กก็จะปักหมุดเอง จะเลือกระหว่างจอระหว่างล่ามนะครับ เกือบ ชั่วโมงปัญหาหลัก ๆ ของเราก็คือเสียง นะครับ เสียงจะขาด ๆ หาย ๆ แล้วก็เรื่องการเลือกล่ามนะครับ ก็เห็นปัญหาหลายอย่างนะครับ ในช่วงแรก ทางสกลนครเรา ปัญหาโดยการใช้ Meet ของเราโดยตรงเราจะสอนที่ห้องล่ามออนไลน์เรานี่ล่ะ แต่เราจะยังไม่ขอใช้ล่ามออนไลน์นะครับ ปัญหาที่เราใช้ล่ามออนไลน์ห้องที่เราควบคุมมันจะมีปัญหาหลายอย่างอีกอย่างหนึ่งเด็กเราส่วนใหญ่ตอนนี้เข้ามาใหม่ มีทั้งหมด กี่คนนะแต๋ม เก้าคนใช่ไหมเด็กสมองอีก 3 ประมาณนี้ แต่ระบบนี้ยังใช้แบบเดิม แต่ว่าในช่วงเวลาเร่งด่วคือให้เด็ก ปรับตัวด้วย ส่วนระบบนี่ถ้าเกิดเราจะใช้ให้มันสมบูรณ์เราก็อาจจะลองนัดกันอีกสักวัน ระหว่างทางสกลฯ ระหว่างล่ามทางโน่น เทคนิคต่าง ๆ เพื่อให้มันใช้งานได้ให้มัน Smooth ในความคิดผมนะ แต่ในช่วงแรกนี่ทางสกลนครขอใช้ล่ามเราเองก่อนนะครับ ซึ่งมันน่าจะเป็นเบสิกไม่เกินหนึ่งเดือนซึ่งมันก็น่าจะไม่เกินเดือน ใช้ศัพท์เทคนิคไม่เยอะ จากนั้นคงสถานการณ์ดีขึ้นก็น่าจะเข้ารูปแบบเต็มเหมือนเดิมครับ เห็นว่าอย่างไร อาจารย์ ขวัญนะคะ ถ้าเกิดเป็นเด็กใหม่ เราลองให้เขาใช้อันนี้เลยไหมคะ เพราะไหน ๆ เขาต้องเรียนรู้อยู่แล้วน่ะค่ะ เพราะถ้าเราจะใช้แบบ Google Meet เพราะว่าเขาจะได้ชินได้เริ่มมาขาดช่วงอยู่ดี คือจริง ๆ เรามองประโยชนืเด็กเป็นสำคัญน่ะค่ะ เราก็อยากให้เขาเหมือน ๆ กันตั้งแต่เริ่ม อยู่ด้วยด้วยแล้วน่ะค่ะอาจารย์ อันนี้เสนอนะคะ อันนี้ลองดูว่าอย่างไรดี น่าจะใช้ล่ามเราตั้งแต่แรก เด็กก็เริ่มไปพร้อมกับระบบเริ่ม ถ้าล่ามเราได้เนื้อหาตั้งแต่ต้น ล่ามก็เรียนรู้เนื้อหาไปด้วยน่ะค่ะ เด็กปีหนึ่งนะ ก็คงจากของเด็กปี 1 นะ ก็คงมีรายวิชาหลัก ๆ อยู่ 3-4 รายวิชาก่อน เริ่มต้นนะ ในสัปดาห์นี้เป็นต้นไป หรือพรุ่งนี้เลย สัปดาห์นี้ เราจะเริ่ม พรุ่งนี้เป็นต้นไปก็จะนำร่องโดยวิชาผมเองน่ะ วิชาอาจารย์นิวนะครับ จะเข้าสอน มันจะได้รู้ว่า ปัญหาเกิดอะไรขึ้น เราจะเราจะค่อยปรับไปเรื่อย ๆ เด็กปี 1 รุ่นนี้ค่อนข้างจะ Alert พอสมควรนะครับ ถ้าภาษาอีสานบอก ห้าว ห้าวเกินไป เขอยากเรียนมาก อย่างนั้นก็สรุปว่านะครับผม คือ ทางสกลนครไม่มีปัญหาอยู่แล้วนะครับ ว่าเราจะใช้แบบไหนเพราะว่าเราใช้ระบบของ TTRS มาโดยตลอดนะครับ ก็คง… คือจริง ๆ ปัญหาวันอยากให้มันเกิดนะครับ นี้ เต็มร้อยนะครับ แต่เราไม่ใช้สิ่งที่เสียสตางค์ เราจะใช้ที่ห้องของเราโดยตรงนะครับ เดี๋ยวไม่เกินสองเดือนก็จะมีผู้บริหารระดับสูงมาดูระบบของเรา เขาแย่บ ๆ มาแล้วบังเอิญตอนนี้ผมรออธิการบดีใหม่ ก็พอดีครับ พอดีเราก็เริ่มจากที่เราอาจจะเริ่มจากจุดที่มีข้อติดขัดอะไรหลาย ๆ อย่าง พอสักเดือน สองเดือน คิดว่าคงก็เกรงใจ TTRS นะครับ โดยสกลนครเราเป็นคนขี้เกรงใจนะครับ บอกไว้ก่อน ไม่เป็นไรค่ะ ยินดีมากค่ะอาจารย์ เพราะว่าจริง ๆ แล้วก็จะได้แปลน้อง ๆ จากสกลนครเหมือนกัน เราเห็นเราก็เห็นเด็กตั้งแต่พอเห็นเขาเข้ามาใช้บริการ เขาเรียนที่สกลนครนะ เริ่มเรียนออนไลน์นะครับ ก็ต้องขอบคุณ TTRS ที่ทำให้เด็กหูฯ เรานะครับ ซึ่งตอนนี้ก็ เรามีเครือข่ายอยู่ทั่วภาคอีสานนะครับ เขาก็ประสานเช้เกรงใจมหาวิทยาลัยอื่น เราต้องการรับเด็กหูไม่เกิน 10 คน หรือ 15 คนนะครับ แต่แต่ละปีเด็กก็มานะครับ แต่ TTRS ก็เป็นส่วนหนึ่ง จากที่สมัครผมให้เด็กใช้ Application สื่อสารคือ ไม่ต้องไปคุยกับคนอื่นให้คุยกับผู้รับผิดชอบ คือ ผมกับอาจารย์นิวโดยตรงว่าเวลาเรียนจะเป็นอย่างไร ผมก็จะคุยกับผู้ปกครองว่า ในอนาคต ปัญหาเด็กหูหนวกที่มาเรียนกับเรานี่ มีอะไรบ้างนะครับ ซึ่งผมขกยกตัวอย่างที่ราฏภักสารคามนะครับมีแล้ว และเจอปัญหาแล้ว เขาควบคุมเด็กไม่ได้ เพราะแค่เรา 10 กว่าคนนะ 10 กว่าคนเราก็เอาไม่ค่อยอยู่นะครับ แต่นี่เขาแปดสิบกว่าคนนะครับ แล้วเขาไม่ใช้เทคโนโลยีในการช่วย ก็ไม่รู้วก็แก้ไขปัญหาอย่างไร สกลนครก็ต้องขอขอบคุณ TTRS นะครับ ให้โอกาสเราได้ใช้ระบบโดยตลอดนะครับ ซึ่งหนังสือไม่น่าเกิดวันศุกร์นะอิ๋ว จะส่งไปให้นะครับ งั้นเราก็เริ่มพรุ่งนี้เลยนะ ค่ะ ทีนี้ของเราจะ Work Form Home ถึงวันที่ยี่สิบห้า ถ้าไม่มีอะไรที่ทางกรุงเทพฯ เขาขยายต่อนะคะอาจารย์ ได้ตามปกติค่ะ ค่ะ ไปลุ้นกันค่ะ กันค่ะ ขอบคุณมากเพราะสกลนครก็เริ่มระบาดหนัก เพราะเขาเอาคนมาจากกรุงเทพฯนะครับ ตอนนี้ก็หลักร้อยแล้ว สามสี่ร้อยเข้าไปแล้ว</w:t>
      </w:r>
    </w:p>
    <w:p>
      <w:pPr>
        <w:pStyle w:val="BodyText"/>
      </w:pPr>
      <w:r>
        <w:t xml:space="preserve">(พี่อิ๋ว) รักษาสก็อยู่บ้านใครบ้านมัน ตัวใครตัวมันครับ มีอะไรเพิ่มเติมไหมครับ ไหมครับ</w:t>
      </w:r>
    </w:p>
    <w:p>
      <w:pPr>
        <w:pStyle w:val="BodyText"/>
      </w:pPr>
      <w:r>
        <w:t xml:space="preserve">(พี่อิ๋ว) ไม่มีแล้วค่ะ งั้นพรุ่งนี้ก็ การ์ตูนกับพี่อิ๊ด</w:t>
      </w:r>
    </w:p>
    <w:p>
      <w:pPr>
        <w:pStyle w:val="BodyText"/>
      </w:pPr>
      <w:r>
        <w:t xml:space="preserve">(อาจารย์) พรุ่งนี้เริ่ม 9.00 น. อย่างนั้นก็ส่งไปในกลุ่มก็ได้นะคะ Google Meet ครับ ๆ</w:t>
      </w:r>
    </w:p>
    <w:p>
      <w:pPr>
        <w:pStyle w:val="BodyText"/>
      </w:pPr>
      <w:r>
        <w:t xml:space="preserve">(พี่อิ๋ว) แล้วก็เดี๋ยวการ์ตูนกับพี่อิ๊ดจะเข้ามาเรียนพร้อม ๆ กันเลยนะคะ</w:t>
      </w:r>
    </w:p>
    <w:p>
      <w:pPr>
        <w:pStyle w:val="BodyText"/>
      </w:pPr>
      <w:r>
        <w:t xml:space="preserve">(อาจารย์) ขอบคุณมากครับ ขอบคุณค่ะ ขอบคุณค่ะ ขอบคุณทางสกลนคร สวัสดีครับผ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ระบบการเรียนการสอนทางไกลมหาวิทยาลัยราชภัฏสกลนคร</dc:title>
  <dc:creator/>
  <cp:keywords/>
  <dcterms:created xsi:type="dcterms:W3CDTF">2021-07-12T11:17:37Z</dcterms:created>
  <dcterms:modified xsi:type="dcterms:W3CDTF">2021-07-12T1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กรกฎาคม 2564 เวลา 15.52 น.</vt:lpwstr>
  </property>
  <property fmtid="{D5CDD505-2E9C-101B-9397-08002B2CF9AE}" pid="3" name="subtitle">
    <vt:lpwstr/>
  </property>
</Properties>
</file>